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A45DB" w14:textId="77777777" w:rsidR="00E64B77" w:rsidRPr="008C215D" w:rsidRDefault="00E64B77" w:rsidP="00BF0786">
      <w:pPr>
        <w:pStyle w:val="Default"/>
        <w:spacing w:line="276" w:lineRule="auto"/>
        <w:jc w:val="center"/>
        <w:rPr>
          <w:rFonts w:asciiTheme="minorHAnsi" w:hAnsiTheme="minorHAnsi" w:cstheme="minorHAnsi"/>
          <w:b/>
          <w:bCs/>
          <w:color w:val="auto"/>
          <w:lang w:val="tr-TR"/>
        </w:rPr>
      </w:pPr>
      <w:r w:rsidRPr="008C215D">
        <w:rPr>
          <w:rFonts w:asciiTheme="minorHAnsi" w:hAnsiTheme="minorHAnsi" w:cstheme="minorHAnsi"/>
          <w:b/>
          <w:bCs/>
          <w:color w:val="auto"/>
          <w:lang w:val="tr-TR"/>
        </w:rPr>
        <w:t>KARİYER GELİŞTİRME ODAKLI ÖĞRENCİ AR – GE PROJELERİ YARIŞMASI</w:t>
      </w:r>
    </w:p>
    <w:p w14:paraId="4A568CBE" w14:textId="77777777" w:rsidR="00775343" w:rsidRPr="008C215D" w:rsidRDefault="00775343" w:rsidP="00BF0786">
      <w:pPr>
        <w:pStyle w:val="Default"/>
        <w:spacing w:line="276" w:lineRule="auto"/>
        <w:jc w:val="center"/>
        <w:rPr>
          <w:rFonts w:asciiTheme="minorHAnsi" w:hAnsiTheme="minorHAnsi" w:cstheme="minorHAnsi"/>
          <w:color w:val="auto"/>
          <w:lang w:val="tr-TR"/>
        </w:rPr>
      </w:pPr>
      <w:r w:rsidRPr="008C215D">
        <w:rPr>
          <w:rFonts w:asciiTheme="minorHAnsi" w:hAnsiTheme="minorHAnsi" w:cstheme="minorHAnsi"/>
          <w:b/>
          <w:bCs/>
          <w:color w:val="auto"/>
          <w:lang w:val="tr-TR"/>
        </w:rPr>
        <w:t>KATILIM ŞARTNAMESİ</w:t>
      </w:r>
      <w:r w:rsidR="008C215D">
        <w:rPr>
          <w:rFonts w:asciiTheme="minorHAnsi" w:hAnsiTheme="minorHAnsi" w:cstheme="minorHAnsi"/>
          <w:b/>
          <w:bCs/>
          <w:color w:val="auto"/>
          <w:lang w:val="tr-TR"/>
        </w:rPr>
        <w:t xml:space="preserve"> ve BAŞVURU FORMU</w:t>
      </w:r>
    </w:p>
    <w:p w14:paraId="756238FA" w14:textId="77777777" w:rsidR="00E64B77" w:rsidRPr="008C215D" w:rsidRDefault="00E64B77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</w:p>
    <w:p w14:paraId="5430B47F" w14:textId="124EE118" w:rsidR="00283C8D" w:rsidRPr="008C215D" w:rsidRDefault="00775343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  <w:r w:rsidRPr="008C215D">
        <w:rPr>
          <w:rFonts w:asciiTheme="minorHAnsi" w:hAnsiTheme="minorHAnsi" w:cstheme="minorHAnsi"/>
          <w:color w:val="auto"/>
          <w:lang w:val="tr-TR"/>
        </w:rPr>
        <w:t>Proje önerisinin hangi kategoride yer aldığı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>n</w:t>
      </w:r>
      <w:r w:rsidR="00FA0662">
        <w:rPr>
          <w:rFonts w:asciiTheme="minorHAnsi" w:hAnsiTheme="minorHAnsi" w:cstheme="minorHAnsi"/>
          <w:color w:val="auto"/>
          <w:lang w:val="tr-TR"/>
        </w:rPr>
        <w:t>ı doğru bildirdiğimi</w:t>
      </w:r>
      <w:r w:rsidRPr="008C215D">
        <w:rPr>
          <w:rFonts w:asciiTheme="minorHAnsi" w:hAnsiTheme="minorHAnsi" w:cstheme="minorHAnsi"/>
          <w:color w:val="auto"/>
          <w:lang w:val="tr-TR"/>
        </w:rPr>
        <w:t xml:space="preserve">, daha önce ticarileşmediğini, fikri mülkiyet haklarının 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 xml:space="preserve">başkasına </w:t>
      </w:r>
      <w:r w:rsidRPr="008C215D">
        <w:rPr>
          <w:rFonts w:asciiTheme="minorHAnsi" w:hAnsiTheme="minorHAnsi" w:cstheme="minorHAnsi"/>
          <w:color w:val="auto"/>
          <w:lang w:val="tr-TR"/>
        </w:rPr>
        <w:t>ait ol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>madığını</w:t>
      </w:r>
      <w:r w:rsidR="00BF0786">
        <w:rPr>
          <w:rFonts w:asciiTheme="minorHAnsi" w:hAnsiTheme="minorHAnsi" w:cstheme="minorHAnsi"/>
          <w:color w:val="auto"/>
          <w:lang w:val="tr-TR"/>
        </w:rPr>
        <w:t xml:space="preserve"> 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>beyan ve taahhüt ederim.</w:t>
      </w:r>
    </w:p>
    <w:p w14:paraId="6B8958B5" w14:textId="77777777" w:rsidR="00283C8D" w:rsidRPr="008C215D" w:rsidRDefault="00283C8D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</w:p>
    <w:p w14:paraId="0F1CF92A" w14:textId="3E5343B2" w:rsidR="00283C8D" w:rsidRPr="008C215D" w:rsidRDefault="00BF0786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  <w:r>
        <w:rPr>
          <w:rFonts w:asciiTheme="minorHAnsi" w:hAnsiTheme="minorHAnsi" w:cstheme="minorHAnsi"/>
          <w:color w:val="auto"/>
          <w:lang w:val="tr-TR"/>
        </w:rPr>
        <w:t xml:space="preserve">Ödül alması halinde (1. 2. ve 3. </w:t>
      </w:r>
      <w:r w:rsidR="00FA0662">
        <w:rPr>
          <w:rFonts w:asciiTheme="minorHAnsi" w:hAnsiTheme="minorHAnsi" w:cstheme="minorHAnsi"/>
          <w:color w:val="auto"/>
          <w:lang w:val="tr-TR"/>
        </w:rPr>
        <w:t>ö</w:t>
      </w:r>
      <w:r>
        <w:rPr>
          <w:rFonts w:asciiTheme="minorHAnsi" w:hAnsiTheme="minorHAnsi" w:cstheme="minorHAnsi"/>
          <w:color w:val="auto"/>
          <w:lang w:val="tr-TR"/>
        </w:rPr>
        <w:t xml:space="preserve">düller ile </w:t>
      </w:r>
      <w:r w:rsidR="00FA0662">
        <w:rPr>
          <w:rFonts w:asciiTheme="minorHAnsi" w:hAnsiTheme="minorHAnsi" w:cstheme="minorHAnsi"/>
          <w:color w:val="auto"/>
          <w:lang w:val="tr-TR"/>
        </w:rPr>
        <w:t>m</w:t>
      </w:r>
      <w:r>
        <w:rPr>
          <w:rFonts w:asciiTheme="minorHAnsi" w:hAnsiTheme="minorHAnsi" w:cstheme="minorHAnsi"/>
          <w:color w:val="auto"/>
          <w:lang w:val="tr-TR"/>
        </w:rPr>
        <w:t>ansiyonlar) p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 xml:space="preserve">rojemi </w:t>
      </w:r>
      <w:r w:rsidR="00875ECD">
        <w:rPr>
          <w:rFonts w:asciiTheme="minorHAnsi" w:hAnsiTheme="minorHAnsi" w:cstheme="minorHAnsi"/>
          <w:color w:val="auto"/>
          <w:lang w:val="tr-TR"/>
        </w:rPr>
        <w:t>15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 xml:space="preserve"> – </w:t>
      </w:r>
      <w:r w:rsidR="00875ECD">
        <w:rPr>
          <w:rFonts w:asciiTheme="minorHAnsi" w:hAnsiTheme="minorHAnsi" w:cstheme="minorHAnsi"/>
          <w:color w:val="auto"/>
          <w:lang w:val="tr-TR"/>
        </w:rPr>
        <w:t>16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 xml:space="preserve"> Mart 202</w:t>
      </w:r>
      <w:r w:rsidR="00875ECD">
        <w:rPr>
          <w:rFonts w:asciiTheme="minorHAnsi" w:hAnsiTheme="minorHAnsi" w:cstheme="minorHAnsi"/>
          <w:color w:val="auto"/>
          <w:lang w:val="tr-TR"/>
        </w:rPr>
        <w:t>3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 xml:space="preserve"> tarihlerinde düzenlenecek </w:t>
      </w:r>
      <w:r w:rsidR="00875ECD">
        <w:rPr>
          <w:rFonts w:asciiTheme="minorHAnsi" w:hAnsiTheme="minorHAnsi" w:cstheme="minorHAnsi"/>
          <w:color w:val="auto"/>
          <w:lang w:val="tr-TR"/>
        </w:rPr>
        <w:t>KU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>DAKAF’2</w:t>
      </w:r>
      <w:r w:rsidR="00875ECD">
        <w:rPr>
          <w:rFonts w:asciiTheme="minorHAnsi" w:hAnsiTheme="minorHAnsi" w:cstheme="minorHAnsi"/>
          <w:color w:val="auto"/>
          <w:lang w:val="tr-TR"/>
        </w:rPr>
        <w:t>3</w:t>
      </w:r>
      <w:r w:rsidR="008B2BD0">
        <w:rPr>
          <w:rFonts w:asciiTheme="minorHAnsi" w:hAnsiTheme="minorHAnsi" w:cstheme="minorHAnsi"/>
          <w:color w:val="auto"/>
          <w:lang w:val="tr-TR"/>
        </w:rPr>
        <w:t xml:space="preserve"> (Kuzeydoğu Anadolu Bölgesel Kariyer Fuarı-2023) </w:t>
      </w:r>
      <w:r w:rsidR="00283C8D" w:rsidRPr="008C215D">
        <w:rPr>
          <w:rFonts w:asciiTheme="minorHAnsi" w:hAnsiTheme="minorHAnsi" w:cstheme="minorHAnsi"/>
          <w:color w:val="auto"/>
          <w:lang w:val="tr-TR"/>
        </w:rPr>
        <w:t>boyunca şahsıma ayrılan alanda sergileyeceğimi / anlatacağımı ve proje posterimin başında yer alacağımı kabul ettiğimi beyan ve taahhüt ederim.</w:t>
      </w:r>
    </w:p>
    <w:p w14:paraId="658F78D4" w14:textId="77777777" w:rsidR="00283C8D" w:rsidRPr="008C215D" w:rsidRDefault="00283C8D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</w:p>
    <w:p w14:paraId="4C1B3C2D" w14:textId="77777777" w:rsidR="00283C8D" w:rsidRPr="008C215D" w:rsidRDefault="008C215D" w:rsidP="008C215D">
      <w:pPr>
        <w:pStyle w:val="Default"/>
        <w:spacing w:line="276" w:lineRule="auto"/>
        <w:rPr>
          <w:rFonts w:asciiTheme="minorHAnsi" w:hAnsiTheme="minorHAnsi" w:cstheme="minorHAnsi"/>
          <w:bCs/>
          <w:lang w:val="tr-TR"/>
        </w:rPr>
      </w:pPr>
      <w:r w:rsidRPr="008C215D">
        <w:rPr>
          <w:rFonts w:asciiTheme="minorHAnsi" w:hAnsiTheme="minorHAnsi" w:cstheme="minorHAnsi"/>
          <w:color w:val="auto"/>
          <w:lang w:val="tr-TR"/>
        </w:rPr>
        <w:t>(</w:t>
      </w:r>
      <w:r w:rsidRPr="008C215D">
        <w:rPr>
          <w:rFonts w:asciiTheme="minorHAnsi" w:hAnsiTheme="minorHAnsi" w:cstheme="minorHAnsi"/>
          <w:bCs/>
          <w:lang w:val="tr-TR"/>
        </w:rPr>
        <w:t>Bu kısım el yazısı ile doldurulmalıdır</w:t>
      </w:r>
      <w:r w:rsidRPr="008C215D">
        <w:rPr>
          <w:rFonts w:asciiTheme="minorHAnsi" w:hAnsiTheme="minorHAnsi" w:cstheme="minorHAnsi"/>
          <w:color w:val="auto"/>
          <w:lang w:val="tr-TR"/>
        </w:rPr>
        <w:t>)</w:t>
      </w:r>
    </w:p>
    <w:p w14:paraId="4BE0580C" w14:textId="30FF48C3" w:rsidR="000710CB" w:rsidRPr="008C215D" w:rsidRDefault="000710CB" w:rsidP="008C215D">
      <w:pPr>
        <w:pStyle w:val="Default"/>
        <w:spacing w:line="276" w:lineRule="auto"/>
        <w:rPr>
          <w:rFonts w:asciiTheme="minorHAnsi" w:hAnsiTheme="minorHAnsi" w:cstheme="minorHAnsi"/>
          <w:b/>
          <w:bCs/>
          <w:lang w:val="tr-TR"/>
        </w:rPr>
      </w:pPr>
      <w:r w:rsidRPr="008C215D">
        <w:rPr>
          <w:rFonts w:asciiTheme="minorHAnsi" w:hAnsiTheme="minorHAnsi" w:cstheme="minorHAnsi"/>
          <w:b/>
          <w:bCs/>
          <w:lang w:val="tr-TR"/>
        </w:rPr>
        <w:t xml:space="preserve">Adı Soyadı / TC Kimlik No </w:t>
      </w:r>
      <w:proofErr w:type="gramStart"/>
      <w:r w:rsidRPr="008C215D">
        <w:rPr>
          <w:rFonts w:asciiTheme="minorHAnsi" w:hAnsiTheme="minorHAnsi" w:cstheme="minorHAnsi"/>
          <w:b/>
          <w:bCs/>
          <w:lang w:val="tr-TR"/>
        </w:rPr>
        <w:t xml:space="preserve">  </w:t>
      </w:r>
      <w:r w:rsidR="008C215D" w:rsidRPr="008C215D">
        <w:rPr>
          <w:rFonts w:asciiTheme="minorHAnsi" w:hAnsiTheme="minorHAnsi" w:cstheme="minorHAnsi"/>
          <w:b/>
          <w:bCs/>
          <w:lang w:val="tr-TR"/>
        </w:rPr>
        <w:t>:</w:t>
      </w:r>
      <w:proofErr w:type="gramEnd"/>
      <w:r w:rsidRPr="008C215D">
        <w:rPr>
          <w:rFonts w:asciiTheme="minorHAnsi" w:hAnsiTheme="minorHAnsi" w:cstheme="minorHAnsi"/>
          <w:b/>
          <w:bCs/>
          <w:lang w:val="tr-TR"/>
        </w:rPr>
        <w:t xml:space="preserve">  </w:t>
      </w:r>
    </w:p>
    <w:p w14:paraId="789EAC0F" w14:textId="4C971DC2" w:rsidR="000710CB" w:rsidRPr="008C215D" w:rsidRDefault="000710CB" w:rsidP="008C215D">
      <w:pPr>
        <w:pStyle w:val="Default"/>
        <w:spacing w:line="276" w:lineRule="auto"/>
        <w:rPr>
          <w:rFonts w:asciiTheme="minorHAnsi" w:hAnsiTheme="minorHAnsi" w:cstheme="minorHAnsi"/>
          <w:b/>
          <w:bCs/>
          <w:lang w:val="tr-TR"/>
        </w:rPr>
      </w:pPr>
      <w:r w:rsidRPr="008C215D">
        <w:rPr>
          <w:rFonts w:asciiTheme="minorHAnsi" w:hAnsiTheme="minorHAnsi" w:cstheme="minorHAnsi"/>
          <w:b/>
          <w:bCs/>
          <w:lang w:val="tr-TR"/>
        </w:rPr>
        <w:t>Tarih</w:t>
      </w:r>
      <w:r w:rsidR="008C215D" w:rsidRPr="008C215D">
        <w:rPr>
          <w:rFonts w:asciiTheme="minorHAnsi" w:hAnsiTheme="minorHAnsi" w:cstheme="minorHAnsi"/>
          <w:b/>
          <w:bCs/>
          <w:lang w:val="tr-TR"/>
        </w:rPr>
        <w:t xml:space="preserve">                                      </w:t>
      </w:r>
      <w:proofErr w:type="gramStart"/>
      <w:r w:rsidR="008C215D" w:rsidRPr="008C215D">
        <w:rPr>
          <w:rFonts w:asciiTheme="minorHAnsi" w:hAnsiTheme="minorHAnsi" w:cstheme="minorHAnsi"/>
          <w:b/>
          <w:bCs/>
          <w:lang w:val="tr-TR"/>
        </w:rPr>
        <w:t xml:space="preserve">  :</w:t>
      </w:r>
      <w:proofErr w:type="gramEnd"/>
      <w:r w:rsidR="002C5C32">
        <w:rPr>
          <w:rFonts w:asciiTheme="minorHAnsi" w:hAnsiTheme="minorHAnsi" w:cstheme="minorHAnsi"/>
          <w:b/>
          <w:bCs/>
          <w:lang w:val="tr-TR"/>
        </w:rPr>
        <w:tab/>
      </w:r>
    </w:p>
    <w:p w14:paraId="7A3BA445" w14:textId="51BBF9B2" w:rsidR="000710CB" w:rsidRPr="008C215D" w:rsidRDefault="000710CB" w:rsidP="008C215D">
      <w:pPr>
        <w:pStyle w:val="Default"/>
        <w:spacing w:line="276" w:lineRule="auto"/>
        <w:rPr>
          <w:rFonts w:asciiTheme="minorHAnsi" w:hAnsiTheme="minorHAnsi" w:cstheme="minorHAnsi"/>
          <w:lang w:val="tr-TR"/>
        </w:rPr>
      </w:pPr>
      <w:r w:rsidRPr="008C215D">
        <w:rPr>
          <w:rFonts w:asciiTheme="minorHAnsi" w:hAnsiTheme="minorHAnsi" w:cstheme="minorHAnsi"/>
          <w:b/>
          <w:bCs/>
          <w:lang w:val="tr-TR"/>
        </w:rPr>
        <w:t>İmza</w:t>
      </w:r>
      <w:r w:rsidR="008C215D" w:rsidRPr="008C215D">
        <w:rPr>
          <w:rFonts w:asciiTheme="minorHAnsi" w:hAnsiTheme="minorHAnsi" w:cstheme="minorHAnsi"/>
          <w:b/>
          <w:bCs/>
          <w:lang w:val="tr-TR"/>
        </w:rPr>
        <w:t xml:space="preserve">                                      </w:t>
      </w:r>
      <w:proofErr w:type="gramStart"/>
      <w:r w:rsidR="008C215D" w:rsidRPr="008C215D">
        <w:rPr>
          <w:rFonts w:asciiTheme="minorHAnsi" w:hAnsiTheme="minorHAnsi" w:cstheme="minorHAnsi"/>
          <w:b/>
          <w:bCs/>
          <w:lang w:val="tr-TR"/>
        </w:rPr>
        <w:t xml:space="preserve">  :</w:t>
      </w:r>
      <w:proofErr w:type="gramEnd"/>
      <w:r w:rsidR="002C5C32">
        <w:rPr>
          <w:rFonts w:asciiTheme="minorHAnsi" w:hAnsiTheme="minorHAnsi" w:cstheme="minorHAnsi"/>
          <w:b/>
          <w:bCs/>
          <w:lang w:val="tr-TR"/>
        </w:rPr>
        <w:t xml:space="preserve"> </w:t>
      </w:r>
    </w:p>
    <w:p w14:paraId="5CFD219D" w14:textId="6087AEA2" w:rsidR="00FA0662" w:rsidRPr="008C215D" w:rsidRDefault="00FA0662" w:rsidP="008C215D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  <w:lang w:val="tr-TR"/>
        </w:rPr>
      </w:pPr>
    </w:p>
    <w:tbl>
      <w:tblPr>
        <w:tblW w:w="946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34"/>
        <w:gridCol w:w="4734"/>
      </w:tblGrid>
      <w:tr w:rsidR="00775343" w:rsidRPr="008C215D" w14:paraId="4BDEE85C" w14:textId="77777777" w:rsidTr="00260BEA">
        <w:trPr>
          <w:trHeight w:val="106"/>
        </w:trPr>
        <w:tc>
          <w:tcPr>
            <w:tcW w:w="9468" w:type="dxa"/>
            <w:gridSpan w:val="2"/>
          </w:tcPr>
          <w:p w14:paraId="4710000E" w14:textId="77777777" w:rsidR="00775343" w:rsidRPr="008C215D" w:rsidRDefault="00816890" w:rsidP="008C215D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lang w:val="tr-TR"/>
              </w:rPr>
              <w:t>BAŞVURU SAHİBİ ve PROJE BİLGİLERİ</w:t>
            </w:r>
          </w:p>
        </w:tc>
      </w:tr>
      <w:tr w:rsidR="00775343" w:rsidRPr="008C215D" w14:paraId="039FF5A5" w14:textId="77777777" w:rsidTr="00260BEA">
        <w:trPr>
          <w:trHeight w:val="106"/>
        </w:trPr>
        <w:tc>
          <w:tcPr>
            <w:tcW w:w="4734" w:type="dxa"/>
          </w:tcPr>
          <w:p w14:paraId="4184F201" w14:textId="77777777" w:rsidR="00775343" w:rsidRPr="008C215D" w:rsidRDefault="0077534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Proje Yöneticisi</w:t>
            </w:r>
            <w:r w:rsidR="00A77B61"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 Adı- </w:t>
            </w:r>
            <w:proofErr w:type="gramStart"/>
            <w:r w:rsidR="00A77B61" w:rsidRPr="008C215D">
              <w:rPr>
                <w:rFonts w:asciiTheme="minorHAnsi" w:hAnsiTheme="minorHAnsi" w:cstheme="minorHAnsi"/>
                <w:b/>
                <w:bCs/>
                <w:lang w:val="tr-TR"/>
              </w:rPr>
              <w:t>Soyadı :</w:t>
            </w:r>
            <w:proofErr w:type="gramEnd"/>
          </w:p>
        </w:tc>
        <w:tc>
          <w:tcPr>
            <w:tcW w:w="4734" w:type="dxa"/>
          </w:tcPr>
          <w:p w14:paraId="2444EF60" w14:textId="5C5D68CD" w:rsidR="00775343" w:rsidRPr="008C215D" w:rsidRDefault="0077534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775343" w:rsidRPr="008C215D" w14:paraId="00AC7B9E" w14:textId="77777777" w:rsidTr="00260BEA">
        <w:trPr>
          <w:trHeight w:val="495"/>
        </w:trPr>
        <w:tc>
          <w:tcPr>
            <w:tcW w:w="4734" w:type="dxa"/>
          </w:tcPr>
          <w:p w14:paraId="2A9F5E29" w14:textId="033E9CA3" w:rsidR="00BE366D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(Varsa) Proje Ekib</w:t>
            </w:r>
            <w:r w:rsidR="003B4EA9">
              <w:rPr>
                <w:rFonts w:asciiTheme="minorHAnsi" w:hAnsiTheme="minorHAnsi" w:cstheme="minorHAnsi"/>
                <w:b/>
                <w:bCs/>
                <w:lang w:val="tr-TR"/>
              </w:rPr>
              <w:t>inde Yer Alan Diğer Öğrenciler</w:t>
            </w:r>
            <w:r w:rsidR="00FA0662">
              <w:rPr>
                <w:rFonts w:asciiTheme="minorHAnsi" w:hAnsiTheme="minorHAnsi" w:cstheme="minorHAnsi"/>
                <w:b/>
                <w:bCs/>
                <w:lang w:val="tr-TR"/>
              </w:rPr>
              <w:t>in Adı- Soyadı</w:t>
            </w:r>
            <w:r w:rsidR="003B4EA9">
              <w:rPr>
                <w:rFonts w:asciiTheme="minorHAnsi" w:hAnsiTheme="minorHAnsi" w:cstheme="minorHAnsi"/>
                <w:b/>
                <w:bCs/>
                <w:lang w:val="tr-TR"/>
              </w:rPr>
              <w:t>:</w:t>
            </w:r>
          </w:p>
        </w:tc>
        <w:tc>
          <w:tcPr>
            <w:tcW w:w="4734" w:type="dxa"/>
          </w:tcPr>
          <w:p w14:paraId="3EEC0C9B" w14:textId="77777777" w:rsidR="00775343" w:rsidRPr="008C215D" w:rsidRDefault="0077534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6AF3" w:rsidRPr="008C215D" w14:paraId="411716E8" w14:textId="77777777" w:rsidTr="00260BEA">
        <w:trPr>
          <w:trHeight w:val="495"/>
        </w:trPr>
        <w:tc>
          <w:tcPr>
            <w:tcW w:w="4734" w:type="dxa"/>
          </w:tcPr>
          <w:p w14:paraId="740EFFB0" w14:textId="77777777" w:rsidR="00676AF3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Üniversite, Fakülte, Bölüm Bilgileri: </w:t>
            </w:r>
          </w:p>
        </w:tc>
        <w:tc>
          <w:tcPr>
            <w:tcW w:w="4734" w:type="dxa"/>
          </w:tcPr>
          <w:p w14:paraId="7E73F1FB" w14:textId="068A6BB3" w:rsidR="00676AF3" w:rsidRPr="008C215D" w:rsidRDefault="00676AF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6AF3" w:rsidRPr="008C215D" w14:paraId="5D1C5CB4" w14:textId="77777777" w:rsidTr="00AB376F">
        <w:trPr>
          <w:trHeight w:val="106"/>
        </w:trPr>
        <w:tc>
          <w:tcPr>
            <w:tcW w:w="4734" w:type="dxa"/>
          </w:tcPr>
          <w:p w14:paraId="2DD68B56" w14:textId="77777777" w:rsidR="00676AF3" w:rsidRPr="008C215D" w:rsidRDefault="00676AF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Adres</w:t>
            </w:r>
            <w:r w:rsidR="00A77B61"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: </w:t>
            </w:r>
          </w:p>
        </w:tc>
        <w:tc>
          <w:tcPr>
            <w:tcW w:w="4734" w:type="dxa"/>
          </w:tcPr>
          <w:p w14:paraId="1AAC3FE8" w14:textId="075262BC" w:rsidR="00676AF3" w:rsidRPr="008C215D" w:rsidRDefault="00676AF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6AF3" w:rsidRPr="008C215D" w14:paraId="0A48B6AA" w14:textId="77777777" w:rsidTr="00AB376F">
        <w:trPr>
          <w:trHeight w:val="106"/>
        </w:trPr>
        <w:tc>
          <w:tcPr>
            <w:tcW w:w="4734" w:type="dxa"/>
          </w:tcPr>
          <w:p w14:paraId="241D52CA" w14:textId="77777777" w:rsidR="00676AF3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GSM:</w:t>
            </w:r>
          </w:p>
        </w:tc>
        <w:tc>
          <w:tcPr>
            <w:tcW w:w="4734" w:type="dxa"/>
          </w:tcPr>
          <w:p w14:paraId="13FDCA5B" w14:textId="7EA27C51" w:rsidR="00676AF3" w:rsidRPr="008C215D" w:rsidRDefault="00676AF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A77B61" w:rsidRPr="008C215D" w14:paraId="0C3B0936" w14:textId="77777777" w:rsidTr="008C17F3">
        <w:trPr>
          <w:trHeight w:val="106"/>
        </w:trPr>
        <w:tc>
          <w:tcPr>
            <w:tcW w:w="4734" w:type="dxa"/>
          </w:tcPr>
          <w:p w14:paraId="229454AD" w14:textId="77777777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E-posta: </w:t>
            </w:r>
          </w:p>
        </w:tc>
        <w:tc>
          <w:tcPr>
            <w:tcW w:w="4734" w:type="dxa"/>
          </w:tcPr>
          <w:p w14:paraId="2F813E2D" w14:textId="3A882E35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16890" w:rsidRPr="008C215D" w14:paraId="490299C3" w14:textId="77777777" w:rsidTr="00260BEA">
        <w:trPr>
          <w:trHeight w:val="302"/>
        </w:trPr>
        <w:tc>
          <w:tcPr>
            <w:tcW w:w="4734" w:type="dxa"/>
          </w:tcPr>
          <w:p w14:paraId="4FDD0D52" w14:textId="77777777" w:rsidR="00816890" w:rsidRPr="008C215D" w:rsidRDefault="00816890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Proje </w:t>
            </w:r>
            <w:proofErr w:type="gramStart"/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Adı :</w:t>
            </w:r>
            <w:proofErr w:type="gramEnd"/>
          </w:p>
        </w:tc>
        <w:tc>
          <w:tcPr>
            <w:tcW w:w="4734" w:type="dxa"/>
          </w:tcPr>
          <w:p w14:paraId="6E54DF2C" w14:textId="1561679F" w:rsidR="00816890" w:rsidRPr="008C215D" w:rsidRDefault="00816890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775343" w:rsidRPr="008C215D" w14:paraId="365DCFB0" w14:textId="77777777" w:rsidTr="00260BEA">
        <w:trPr>
          <w:trHeight w:val="302"/>
        </w:trPr>
        <w:tc>
          <w:tcPr>
            <w:tcW w:w="4734" w:type="dxa"/>
          </w:tcPr>
          <w:p w14:paraId="03D1B492" w14:textId="618AEF01" w:rsidR="00775343" w:rsidRPr="008C215D" w:rsidRDefault="0077534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Proje </w:t>
            </w:r>
            <w:r w:rsidR="00A77B61"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Kategorisi: </w:t>
            </w:r>
          </w:p>
        </w:tc>
        <w:tc>
          <w:tcPr>
            <w:tcW w:w="4734" w:type="dxa"/>
          </w:tcPr>
          <w:p w14:paraId="1F08F9A4" w14:textId="54D0F35C" w:rsidR="00775343" w:rsidRPr="008C215D" w:rsidRDefault="00775343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030F0A" w:rsidRPr="008C215D" w14:paraId="29C5E939" w14:textId="77777777" w:rsidTr="00EA0BA7">
        <w:trPr>
          <w:trHeight w:val="302"/>
        </w:trPr>
        <w:tc>
          <w:tcPr>
            <w:tcW w:w="9468" w:type="dxa"/>
            <w:gridSpan w:val="2"/>
          </w:tcPr>
          <w:p w14:paraId="47F554E0" w14:textId="77777777" w:rsidR="00030F0A" w:rsidRPr="008C215D" w:rsidRDefault="00030F0A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Projenin Açıklaması</w:t>
            </w:r>
            <w:r w:rsidR="000B481F"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 (en az 500 – en fazla 3000 kelime)</w:t>
            </w:r>
          </w:p>
        </w:tc>
      </w:tr>
      <w:tr w:rsidR="002941B5" w:rsidRPr="008C215D" w14:paraId="4DF60B6E" w14:textId="77777777" w:rsidTr="00E22726">
        <w:trPr>
          <w:trHeight w:val="302"/>
        </w:trPr>
        <w:tc>
          <w:tcPr>
            <w:tcW w:w="9468" w:type="dxa"/>
            <w:gridSpan w:val="2"/>
          </w:tcPr>
          <w:p w14:paraId="5A2946B5" w14:textId="77777777" w:rsidR="00A77B61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65811AB5" w14:textId="77777777" w:rsidR="00C80804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52451FD6" w14:textId="77777777" w:rsidR="00C80804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668A5B48" w14:textId="77777777" w:rsidR="00C80804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0501CD53" w14:textId="77777777" w:rsidR="00C80804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65C28C92" w14:textId="77777777" w:rsidR="00C80804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  <w:p w14:paraId="20433933" w14:textId="312EA6D2" w:rsidR="00C80804" w:rsidRPr="008C215D" w:rsidRDefault="00C80804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</w:p>
        </w:tc>
      </w:tr>
      <w:tr w:rsidR="00015B02" w:rsidRPr="008C215D" w14:paraId="4F705803" w14:textId="77777777" w:rsidTr="00FA0662">
        <w:trPr>
          <w:trHeight w:val="416"/>
        </w:trPr>
        <w:tc>
          <w:tcPr>
            <w:tcW w:w="9468" w:type="dxa"/>
            <w:gridSpan w:val="2"/>
          </w:tcPr>
          <w:p w14:paraId="732153C0" w14:textId="0C3E8524" w:rsidR="008C215D" w:rsidRPr="008C215D" w:rsidRDefault="00015B02" w:rsidP="00DD6915">
            <w:pPr>
              <w:pStyle w:val="Default"/>
              <w:pBdr>
                <w:bottom w:val="single" w:sz="4" w:space="1" w:color="auto"/>
              </w:pBd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lastRenderedPageBreak/>
              <w:t>Projeni</w:t>
            </w:r>
            <w:r w:rsidR="00816890" w:rsidRPr="008C215D">
              <w:rPr>
                <w:rFonts w:asciiTheme="minorHAnsi" w:hAnsiTheme="minorHAnsi" w:cstheme="minorHAnsi"/>
                <w:b/>
                <w:bCs/>
                <w:lang w:val="tr-TR"/>
              </w:rPr>
              <w:t>zi</w:t>
            </w: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 </w:t>
            </w:r>
            <w:r w:rsidR="00816890" w:rsidRPr="008C215D">
              <w:rPr>
                <w:rFonts w:asciiTheme="minorHAnsi" w:hAnsiTheme="minorHAnsi" w:cstheme="minorHAnsi"/>
                <w:b/>
                <w:bCs/>
                <w:lang w:val="tr-TR"/>
              </w:rPr>
              <w:t>a</w:t>
            </w: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nlatan ve </w:t>
            </w:r>
            <w:r w:rsidR="00875ECD">
              <w:rPr>
                <w:rFonts w:asciiTheme="minorHAnsi" w:hAnsiTheme="minorHAnsi" w:cstheme="minorHAnsi"/>
                <w:b/>
                <w:bCs/>
                <w:lang w:val="tr-TR"/>
              </w:rPr>
              <w:t>KU</w:t>
            </w: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DAKAF’2</w:t>
            </w:r>
            <w:r w:rsidR="002C5488">
              <w:rPr>
                <w:rFonts w:asciiTheme="minorHAnsi" w:hAnsiTheme="minorHAnsi" w:cstheme="minorHAnsi"/>
                <w:b/>
                <w:bCs/>
                <w:lang w:val="tr-TR"/>
              </w:rPr>
              <w:t>3</w:t>
            </w: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 xml:space="preserve"> </w:t>
            </w:r>
            <w:r w:rsidR="00FA0662">
              <w:rPr>
                <w:rFonts w:asciiTheme="minorHAnsi" w:hAnsiTheme="minorHAnsi" w:cstheme="minorHAnsi"/>
                <w:b/>
                <w:bCs/>
                <w:lang w:val="tr-TR"/>
              </w:rPr>
              <w:t>k</w:t>
            </w: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apsamında sergilenmek üzere hazırlanan poster</w:t>
            </w:r>
          </w:p>
          <w:p w14:paraId="6B2AC668" w14:textId="77777777" w:rsidR="00015B02" w:rsidRDefault="00015B02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1FBED94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9884DAA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64B5E3FD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42B292B8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1844E720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4DC7E62E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1F54F9A2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10A3E187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47A6AE4E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A91C73A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80D7245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5DF3B04D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11EA829D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0955D363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2745403E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706ADD79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1E796CEC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470B60CB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4DC122C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B44C8C4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458CFFCA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569E4760" w14:textId="77777777" w:rsidR="00256EBF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  <w:p w14:paraId="36DCCB4F" w14:textId="4D3DCAEA" w:rsidR="00256EBF" w:rsidRPr="008C215D" w:rsidRDefault="00256EBF" w:rsidP="00993028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Cs/>
                <w:lang w:val="tr-TR"/>
              </w:rPr>
            </w:pPr>
          </w:p>
        </w:tc>
      </w:tr>
      <w:tr w:rsidR="00FA0662" w:rsidRPr="008C215D" w14:paraId="2E157AE5" w14:textId="77777777" w:rsidTr="00FA0662">
        <w:trPr>
          <w:trHeight w:val="235"/>
        </w:trPr>
        <w:tc>
          <w:tcPr>
            <w:tcW w:w="9468" w:type="dxa"/>
            <w:gridSpan w:val="2"/>
          </w:tcPr>
          <w:p w14:paraId="32241A66" w14:textId="494A0957" w:rsidR="00FA0662" w:rsidRPr="008C215D" w:rsidRDefault="00FA0662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lang w:val="tr-TR"/>
              </w:rPr>
              <w:t xml:space="preserve">* </w:t>
            </w:r>
            <w:r w:rsidRPr="008C215D">
              <w:rPr>
                <w:rFonts w:asciiTheme="minorHAnsi" w:hAnsiTheme="minorHAnsi" w:cstheme="minorHAnsi"/>
                <w:bCs/>
                <w:lang w:val="tr-TR"/>
              </w:rPr>
              <w:t>Poster</w:t>
            </w:r>
            <w:r>
              <w:rPr>
                <w:rFonts w:asciiTheme="minorHAnsi" w:hAnsiTheme="minorHAnsi" w:cstheme="minorHAnsi"/>
                <w:bCs/>
                <w:lang w:val="tr-TR"/>
              </w:rPr>
              <w:t>in</w:t>
            </w:r>
            <w:r w:rsidRPr="008C215D">
              <w:rPr>
                <w:rFonts w:asciiTheme="minorHAnsi" w:hAnsiTheme="minorHAnsi" w:cstheme="minorHAnsi"/>
                <w:bCs/>
                <w:lang w:val="tr-TR"/>
              </w:rPr>
              <w:t xml:space="preserve"> 50x70 cm. boyutlarında jpeg veya pdf formatında</w:t>
            </w:r>
            <w:r>
              <w:rPr>
                <w:rFonts w:asciiTheme="minorHAnsi" w:hAnsiTheme="minorHAnsi" w:cstheme="minorHAnsi"/>
                <w:bCs/>
                <w:lang w:val="tr-TR"/>
              </w:rPr>
              <w:t xml:space="preserve"> hazırlanarak</w:t>
            </w:r>
            <w:r w:rsidRPr="008C215D">
              <w:rPr>
                <w:rFonts w:asciiTheme="minorHAnsi" w:hAnsiTheme="minorHAnsi" w:cstheme="minorHAnsi"/>
                <w:bCs/>
                <w:lang w:val="tr-T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lang w:val="tr-TR"/>
              </w:rPr>
              <w:t xml:space="preserve">başvuru formu ile birlikte </w:t>
            </w:r>
            <w:r w:rsidRPr="008C215D">
              <w:rPr>
                <w:rFonts w:asciiTheme="minorHAnsi" w:hAnsiTheme="minorHAnsi" w:cstheme="minorHAnsi"/>
                <w:bCs/>
                <w:lang w:val="tr-TR"/>
              </w:rPr>
              <w:t>e-mail ekinde tesli</w:t>
            </w:r>
            <w:r>
              <w:rPr>
                <w:rFonts w:asciiTheme="minorHAnsi" w:hAnsiTheme="minorHAnsi" w:cstheme="minorHAnsi"/>
                <w:bCs/>
                <w:lang w:val="tr-TR"/>
              </w:rPr>
              <w:t>m edilmesi gerekmektedir.</w:t>
            </w:r>
          </w:p>
        </w:tc>
      </w:tr>
      <w:tr w:rsidR="00A77B61" w:rsidRPr="008C215D" w14:paraId="3BAC5C39" w14:textId="77777777" w:rsidTr="00E32E4E">
        <w:trPr>
          <w:trHeight w:val="302"/>
        </w:trPr>
        <w:tc>
          <w:tcPr>
            <w:tcW w:w="4734" w:type="dxa"/>
          </w:tcPr>
          <w:p w14:paraId="23ED3B6A" w14:textId="77777777" w:rsidR="00015B02" w:rsidRPr="008C215D" w:rsidRDefault="008C215D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Cs/>
                <w:lang w:val="tr-TR"/>
              </w:rPr>
              <w:t>(</w:t>
            </w:r>
            <w:r w:rsidR="00015B02" w:rsidRPr="008C215D">
              <w:rPr>
                <w:rFonts w:asciiTheme="minorHAnsi" w:hAnsiTheme="minorHAnsi" w:cstheme="minorHAnsi"/>
                <w:bCs/>
                <w:lang w:val="tr-TR"/>
              </w:rPr>
              <w:t>Bu kısım el yazısı ile doldurulmalıdır</w:t>
            </w:r>
            <w:r w:rsidRPr="008C215D">
              <w:rPr>
                <w:rFonts w:asciiTheme="minorHAnsi" w:hAnsiTheme="minorHAnsi" w:cstheme="minorHAnsi"/>
                <w:bCs/>
                <w:lang w:val="tr-TR"/>
              </w:rPr>
              <w:t>)</w:t>
            </w:r>
          </w:p>
          <w:p w14:paraId="5F0D208E" w14:textId="77777777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Adı Soyadı / TC Kimlik No:</w:t>
            </w:r>
          </w:p>
          <w:p w14:paraId="15A6D9A1" w14:textId="77777777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Tarih:</w:t>
            </w:r>
          </w:p>
          <w:p w14:paraId="3CF7BA7F" w14:textId="77777777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  <w:r w:rsidRPr="008C215D">
              <w:rPr>
                <w:rFonts w:asciiTheme="minorHAnsi" w:hAnsiTheme="minorHAnsi" w:cstheme="minorHAnsi"/>
                <w:b/>
                <w:bCs/>
                <w:lang w:val="tr-TR"/>
              </w:rPr>
              <w:t>İmza</w:t>
            </w:r>
            <w:r w:rsidRPr="008C215D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4734" w:type="dxa"/>
          </w:tcPr>
          <w:p w14:paraId="06BA7F25" w14:textId="77777777" w:rsidR="00A77B61" w:rsidRPr="008C215D" w:rsidRDefault="00A77B61" w:rsidP="008C215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</w:tr>
    </w:tbl>
    <w:p w14:paraId="5B70A519" w14:textId="77777777" w:rsidR="00B84CAB" w:rsidRPr="008C215D" w:rsidRDefault="00B84CAB" w:rsidP="008C215D">
      <w:pPr>
        <w:spacing w:line="276" w:lineRule="auto"/>
        <w:jc w:val="both"/>
        <w:rPr>
          <w:rFonts w:cstheme="minorHAnsi"/>
          <w:sz w:val="24"/>
          <w:szCs w:val="24"/>
          <w:lang w:val="tr-TR"/>
        </w:rPr>
      </w:pPr>
    </w:p>
    <w:sectPr w:rsidR="00B84CAB" w:rsidRPr="008C215D" w:rsidSect="007C6691">
      <w:pgSz w:w="11906" w:h="16838"/>
      <w:pgMar w:top="1440" w:right="1440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37008"/>
    <w:multiLevelType w:val="hybridMultilevel"/>
    <w:tmpl w:val="3A5A19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40C66"/>
    <w:multiLevelType w:val="hybridMultilevel"/>
    <w:tmpl w:val="CBB8D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40AD9"/>
    <w:multiLevelType w:val="hybridMultilevel"/>
    <w:tmpl w:val="3A5A19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3E0CD3"/>
    <w:multiLevelType w:val="hybridMultilevel"/>
    <w:tmpl w:val="3A5A19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0488988">
    <w:abstractNumId w:val="1"/>
  </w:num>
  <w:num w:numId="2" w16cid:durableId="954680968">
    <w:abstractNumId w:val="2"/>
  </w:num>
  <w:num w:numId="3" w16cid:durableId="697850144">
    <w:abstractNumId w:val="0"/>
  </w:num>
  <w:num w:numId="4" w16cid:durableId="9633452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rI0MzSxNDEyMzFV0lEKTi0uzszPAykwrgUA8qYzYCwAAAA="/>
  </w:docVars>
  <w:rsids>
    <w:rsidRoot w:val="00FE6488"/>
    <w:rsid w:val="00006242"/>
    <w:rsid w:val="00015B02"/>
    <w:rsid w:val="000270E4"/>
    <w:rsid w:val="00030F0A"/>
    <w:rsid w:val="0005313F"/>
    <w:rsid w:val="000710CB"/>
    <w:rsid w:val="00074619"/>
    <w:rsid w:val="000B481F"/>
    <w:rsid w:val="000C7D56"/>
    <w:rsid w:val="000E1F84"/>
    <w:rsid w:val="000E49E5"/>
    <w:rsid w:val="000F4E06"/>
    <w:rsid w:val="00135917"/>
    <w:rsid w:val="00182743"/>
    <w:rsid w:val="001B41FB"/>
    <w:rsid w:val="001E7E34"/>
    <w:rsid w:val="0025362D"/>
    <w:rsid w:val="00256EBF"/>
    <w:rsid w:val="00260743"/>
    <w:rsid w:val="00260BEA"/>
    <w:rsid w:val="00283C8D"/>
    <w:rsid w:val="002941B5"/>
    <w:rsid w:val="002A5553"/>
    <w:rsid w:val="002B4136"/>
    <w:rsid w:val="002B7537"/>
    <w:rsid w:val="002C5488"/>
    <w:rsid w:val="002C5C32"/>
    <w:rsid w:val="002D5632"/>
    <w:rsid w:val="002F16FB"/>
    <w:rsid w:val="0030004B"/>
    <w:rsid w:val="0030102D"/>
    <w:rsid w:val="00305911"/>
    <w:rsid w:val="00306796"/>
    <w:rsid w:val="00345673"/>
    <w:rsid w:val="00370665"/>
    <w:rsid w:val="00377FD5"/>
    <w:rsid w:val="003A0EE8"/>
    <w:rsid w:val="003A7659"/>
    <w:rsid w:val="003B3F58"/>
    <w:rsid w:val="003B4EA9"/>
    <w:rsid w:val="003C0094"/>
    <w:rsid w:val="00412353"/>
    <w:rsid w:val="004316D5"/>
    <w:rsid w:val="00494415"/>
    <w:rsid w:val="00601B55"/>
    <w:rsid w:val="0061473F"/>
    <w:rsid w:val="00615D8B"/>
    <w:rsid w:val="00676AF3"/>
    <w:rsid w:val="0068240A"/>
    <w:rsid w:val="006A410D"/>
    <w:rsid w:val="006B4337"/>
    <w:rsid w:val="006D5141"/>
    <w:rsid w:val="006F3226"/>
    <w:rsid w:val="006F5B93"/>
    <w:rsid w:val="00723169"/>
    <w:rsid w:val="00775343"/>
    <w:rsid w:val="007A5FF6"/>
    <w:rsid w:val="007C6691"/>
    <w:rsid w:val="00816890"/>
    <w:rsid w:val="00862E7B"/>
    <w:rsid w:val="00875ECD"/>
    <w:rsid w:val="00881375"/>
    <w:rsid w:val="008B2BD0"/>
    <w:rsid w:val="008C215D"/>
    <w:rsid w:val="008D0AB2"/>
    <w:rsid w:val="008F1968"/>
    <w:rsid w:val="009162E5"/>
    <w:rsid w:val="009362CB"/>
    <w:rsid w:val="00993028"/>
    <w:rsid w:val="009C2561"/>
    <w:rsid w:val="00A02A75"/>
    <w:rsid w:val="00A5785A"/>
    <w:rsid w:val="00A72348"/>
    <w:rsid w:val="00A77B61"/>
    <w:rsid w:val="00A96273"/>
    <w:rsid w:val="00AC4439"/>
    <w:rsid w:val="00AF4348"/>
    <w:rsid w:val="00B84CAB"/>
    <w:rsid w:val="00B91E9E"/>
    <w:rsid w:val="00B97FBD"/>
    <w:rsid w:val="00BA43EB"/>
    <w:rsid w:val="00BB7EF5"/>
    <w:rsid w:val="00BE366D"/>
    <w:rsid w:val="00BE788B"/>
    <w:rsid w:val="00BF0786"/>
    <w:rsid w:val="00C22849"/>
    <w:rsid w:val="00C64DD2"/>
    <w:rsid w:val="00C7501D"/>
    <w:rsid w:val="00C776E1"/>
    <w:rsid w:val="00C80804"/>
    <w:rsid w:val="00C90700"/>
    <w:rsid w:val="00CD7089"/>
    <w:rsid w:val="00CE1F8A"/>
    <w:rsid w:val="00CF2658"/>
    <w:rsid w:val="00D279A5"/>
    <w:rsid w:val="00D606EE"/>
    <w:rsid w:val="00D631F9"/>
    <w:rsid w:val="00D83C59"/>
    <w:rsid w:val="00DD6915"/>
    <w:rsid w:val="00E300F3"/>
    <w:rsid w:val="00E5684D"/>
    <w:rsid w:val="00E64B77"/>
    <w:rsid w:val="00E71BF0"/>
    <w:rsid w:val="00EE5CA2"/>
    <w:rsid w:val="00F01FB4"/>
    <w:rsid w:val="00F0514C"/>
    <w:rsid w:val="00F36114"/>
    <w:rsid w:val="00FA0175"/>
    <w:rsid w:val="00FA0662"/>
    <w:rsid w:val="00FC7259"/>
    <w:rsid w:val="00FE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204D0"/>
  <w15:chartTrackingRefBased/>
  <w15:docId w15:val="{B7F78930-77E3-4490-BC2B-5A06605C4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7753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345673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01B55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A96273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8C215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C215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C215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C215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C215D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21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215D"/>
    <w:rPr>
      <w:rFonts w:ascii="Segoe UI" w:hAnsi="Segoe UI" w:cs="Segoe UI"/>
      <w:sz w:val="18"/>
      <w:szCs w:val="18"/>
    </w:rPr>
  </w:style>
  <w:style w:type="character" w:styleId="zlenenKpr">
    <w:name w:val="FollowedHyperlink"/>
    <w:basedOn w:val="VarsaylanParagrafYazTipi"/>
    <w:uiPriority w:val="99"/>
    <w:semiHidden/>
    <w:unhideWhenUsed/>
    <w:rsid w:val="003A0EE8"/>
    <w:rPr>
      <w:color w:val="954F72" w:themeColor="followedHyperlink"/>
      <w:u w:val="single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6D5141"/>
    <w:rPr>
      <w:color w:val="605E5C"/>
      <w:shd w:val="clear" w:color="auto" w:fill="E1DFDD"/>
    </w:rPr>
  </w:style>
  <w:style w:type="paragraph" w:customStyle="1" w:styleId="WW-NormalWeb1">
    <w:name w:val="WW-Normal (Web)1"/>
    <w:basedOn w:val="Normal"/>
    <w:qFormat/>
    <w:rsid w:val="00E5684D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C3E92-168B-4755-8611-4FED78C80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üleyman</dc:creator>
  <cp:keywords/>
  <dc:description/>
  <cp:lastModifiedBy>Bünyamin ALIM</cp:lastModifiedBy>
  <cp:revision>18</cp:revision>
  <dcterms:created xsi:type="dcterms:W3CDTF">2023-01-12T06:21:00Z</dcterms:created>
  <dcterms:modified xsi:type="dcterms:W3CDTF">2023-02-0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c16fcecade94d217c9646e1bc9cb30a80d9861c593826d2455985ed14c62f0</vt:lpwstr>
  </property>
</Properties>
</file>